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2394F" w:rsidRDefault="0052394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E465DB5" w14:textId="44F84712" w:rsidR="007131A4" w:rsidRPr="0054569D" w:rsidRDefault="0054569D" w:rsidP="0054569D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1.</w:t>
      </w:r>
      <w:r w:rsidR="007131A4" w:rsidRPr="0054569D">
        <w:rPr>
          <w:rFonts w:ascii="Roboto" w:eastAsia="Roboto" w:hAnsi="Roboto" w:cs="Roboto"/>
          <w:sz w:val="28"/>
          <w:szCs w:val="28"/>
        </w:rPr>
        <w:t>What do you mean by BI? Explain.</w:t>
      </w:r>
    </w:p>
    <w:p w14:paraId="3C85B302" w14:textId="69F1D989" w:rsidR="007131A4" w:rsidRDefault="00CD0E57" w:rsidP="00CD0E57">
      <w:pPr>
        <w:ind w:left="1410"/>
        <w:rPr>
          <w:rFonts w:ascii="Roboto" w:eastAsia="Roboto" w:hAnsi="Roboto" w:cs="Roboto"/>
          <w:sz w:val="28"/>
          <w:szCs w:val="28"/>
        </w:rPr>
      </w:pPr>
      <w:r w:rsidRPr="00CD0E57">
        <w:rPr>
          <w:rFonts w:ascii="Roboto" w:eastAsia="Roboto" w:hAnsi="Roboto" w:cs="Roboto"/>
          <w:sz w:val="28"/>
          <w:szCs w:val="28"/>
        </w:rPr>
        <w:t xml:space="preserve">Business intelligence is the analysis of business statistics so that profitable decisions can be made. BI </w:t>
      </w:r>
      <w:r>
        <w:rPr>
          <w:rFonts w:ascii="Roboto" w:eastAsia="Roboto" w:hAnsi="Roboto" w:cs="Roboto"/>
          <w:sz w:val="28"/>
          <w:szCs w:val="28"/>
        </w:rPr>
        <w:t>tools</w:t>
      </w:r>
      <w:r w:rsidRPr="00CD0E57">
        <w:rPr>
          <w:rFonts w:ascii="Roboto" w:eastAsia="Roboto" w:hAnsi="Roboto" w:cs="Roboto"/>
          <w:sz w:val="28"/>
          <w:szCs w:val="28"/>
        </w:rPr>
        <w:t xml:space="preserve"> can produce dashboards to analyse business revenues and losses and can transform raw data into meaningful reports.</w:t>
      </w:r>
    </w:p>
    <w:p w14:paraId="1B071542" w14:textId="77777777" w:rsidR="0054569D" w:rsidRDefault="0054569D" w:rsidP="0054569D">
      <w:pPr>
        <w:ind w:left="690" w:firstLine="720"/>
        <w:rPr>
          <w:rFonts w:ascii="Roboto" w:eastAsia="Roboto" w:hAnsi="Roboto" w:cs="Roboto"/>
          <w:sz w:val="28"/>
          <w:szCs w:val="28"/>
        </w:rPr>
      </w:pPr>
    </w:p>
    <w:p w14:paraId="70312DCA" w14:textId="077EC5F1" w:rsidR="007131A4" w:rsidRPr="0054569D" w:rsidRDefault="0054569D" w:rsidP="0054569D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2.</w:t>
      </w:r>
      <w:r w:rsidR="007131A4" w:rsidRPr="0054569D">
        <w:rPr>
          <w:rFonts w:ascii="Roboto" w:eastAsia="Roboto" w:hAnsi="Roboto" w:cs="Roboto"/>
          <w:sz w:val="28"/>
          <w:szCs w:val="28"/>
        </w:rPr>
        <w:t>How Power-BI helps in BI, and how does it help Analysts? Explain.</w:t>
      </w:r>
    </w:p>
    <w:p w14:paraId="45D968CE" w14:textId="493F4B6D" w:rsidR="00993E3E" w:rsidRPr="007131A4" w:rsidRDefault="00993E3E" w:rsidP="00993E3E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Power – BI is a </w:t>
      </w:r>
      <w:proofErr w:type="gramStart"/>
      <w:r>
        <w:rPr>
          <w:rFonts w:ascii="Roboto" w:eastAsia="Roboto" w:hAnsi="Roboto" w:cs="Roboto"/>
          <w:sz w:val="28"/>
          <w:szCs w:val="28"/>
        </w:rPr>
        <w:t>cloud based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analysis tool. The data can be extracted and visualized into a </w:t>
      </w:r>
      <w:proofErr w:type="spellStart"/>
      <w:r>
        <w:rPr>
          <w:rFonts w:ascii="Roboto" w:eastAsia="Roboto" w:hAnsi="Roboto" w:cs="Roboto"/>
          <w:sz w:val="28"/>
          <w:szCs w:val="28"/>
        </w:rPr>
        <w:t>comprehensiz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view where the company can </w:t>
      </w:r>
      <w:proofErr w:type="spellStart"/>
      <w:r>
        <w:rPr>
          <w:rFonts w:ascii="Roboto" w:eastAsia="Roboto" w:hAnsi="Roboto" w:cs="Roboto"/>
          <w:sz w:val="28"/>
          <w:szCs w:val="28"/>
        </w:rPr>
        <w:t>analyis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the </w:t>
      </w:r>
      <w:proofErr w:type="spellStart"/>
      <w:proofErr w:type="gramStart"/>
      <w:r>
        <w:rPr>
          <w:rFonts w:ascii="Roboto" w:eastAsia="Roboto" w:hAnsi="Roboto" w:cs="Roboto"/>
          <w:sz w:val="28"/>
          <w:szCs w:val="28"/>
        </w:rPr>
        <w:t>companies</w:t>
      </w:r>
      <w:proofErr w:type="spellEnd"/>
      <w:proofErr w:type="gramEnd"/>
      <w:r>
        <w:rPr>
          <w:rFonts w:ascii="Roboto" w:eastAsia="Roboto" w:hAnsi="Roboto" w:cs="Roboto"/>
          <w:sz w:val="28"/>
          <w:szCs w:val="28"/>
        </w:rPr>
        <w:t xml:space="preserve"> growth by predicting future from past data. </w:t>
      </w:r>
    </w:p>
    <w:p w14:paraId="29B684F6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5A179E78" w14:textId="7AC618F0" w:rsidR="007131A4" w:rsidRPr="0054569D" w:rsidRDefault="0054569D" w:rsidP="0054569D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3.</w:t>
      </w:r>
      <w:r w:rsidR="007131A4" w:rsidRPr="0054569D">
        <w:rPr>
          <w:rFonts w:ascii="Roboto" w:eastAsia="Roboto" w:hAnsi="Roboto" w:cs="Roboto"/>
          <w:sz w:val="28"/>
          <w:szCs w:val="28"/>
        </w:rPr>
        <w:t>Explain Descriptive analytics?</w:t>
      </w:r>
    </w:p>
    <w:p w14:paraId="2773EB31" w14:textId="5B5D12EB" w:rsidR="009B2363" w:rsidRPr="007131A4" w:rsidRDefault="009B2363" w:rsidP="009B2363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Descriptive analytics is to </w:t>
      </w:r>
      <w:proofErr w:type="spellStart"/>
      <w:r>
        <w:rPr>
          <w:rFonts w:ascii="Roboto" w:eastAsia="Roboto" w:hAnsi="Roboto" w:cs="Roboto"/>
          <w:sz w:val="28"/>
          <w:szCs w:val="28"/>
        </w:rPr>
        <w:t>analyis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the historical data and find out the drawbacks through the reports and dashboards.</w:t>
      </w:r>
    </w:p>
    <w:p w14:paraId="572737E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1698C914" w14:textId="5B494D8A" w:rsidR="007131A4" w:rsidRPr="0054569D" w:rsidRDefault="0054569D" w:rsidP="0054569D">
      <w:pPr>
        <w:pStyle w:val="ListParagraph"/>
        <w:numPr>
          <w:ilvl w:val="0"/>
          <w:numId w:val="5"/>
        </w:numPr>
        <w:rPr>
          <w:rFonts w:ascii="Roboto" w:eastAsia="Roboto" w:hAnsi="Roboto" w:cs="Roboto"/>
          <w:sz w:val="28"/>
          <w:szCs w:val="28"/>
        </w:rPr>
      </w:pPr>
      <w:proofErr w:type="gramStart"/>
      <w:r>
        <w:rPr>
          <w:rFonts w:ascii="Roboto" w:eastAsia="Roboto" w:hAnsi="Roboto" w:cs="Roboto"/>
          <w:sz w:val="28"/>
          <w:szCs w:val="28"/>
        </w:rPr>
        <w:t>.</w:t>
      </w:r>
      <w:r w:rsidR="007131A4" w:rsidRPr="0054569D">
        <w:rPr>
          <w:rFonts w:ascii="Roboto" w:eastAsia="Roboto" w:hAnsi="Roboto" w:cs="Roboto"/>
          <w:sz w:val="28"/>
          <w:szCs w:val="28"/>
        </w:rPr>
        <w:t>Explain</w:t>
      </w:r>
      <w:proofErr w:type="gramEnd"/>
      <w:r w:rsidR="007131A4" w:rsidRPr="0054569D">
        <w:rPr>
          <w:rFonts w:ascii="Roboto" w:eastAsia="Roboto" w:hAnsi="Roboto" w:cs="Roboto"/>
          <w:sz w:val="28"/>
          <w:szCs w:val="28"/>
        </w:rPr>
        <w:t xml:space="preserve"> Predictive analytics?</w:t>
      </w:r>
    </w:p>
    <w:p w14:paraId="0C64AC6C" w14:textId="023F8C53" w:rsidR="009B2363" w:rsidRPr="007131A4" w:rsidRDefault="009B2363" w:rsidP="009B2363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Predictive analytics is used to </w:t>
      </w:r>
      <w:r>
        <w:rPr>
          <w:rFonts w:ascii="Roboto" w:eastAsia="Roboto" w:hAnsi="Roboto" w:cs="Roboto"/>
          <w:sz w:val="28"/>
          <w:szCs w:val="28"/>
        </w:rPr>
        <w:t>search or collect historical data and summarize in order to identify patterns</w:t>
      </w:r>
      <w:r>
        <w:rPr>
          <w:rFonts w:ascii="Roboto" w:eastAsia="Roboto" w:hAnsi="Roboto" w:cs="Roboto"/>
          <w:sz w:val="28"/>
          <w:szCs w:val="28"/>
        </w:rPr>
        <w:t xml:space="preserve"> and predict the future outcomes.</w:t>
      </w:r>
    </w:p>
    <w:p w14:paraId="7E66B929" w14:textId="0D3772A5" w:rsidR="007131A4" w:rsidRPr="007131A4" w:rsidRDefault="007131A4" w:rsidP="009B2363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</w:p>
    <w:p w14:paraId="45DA633D" w14:textId="606C9FF8" w:rsidR="007131A4" w:rsidRPr="0054569D" w:rsidRDefault="0054569D" w:rsidP="0054569D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5</w:t>
      </w:r>
      <w:r w:rsidRPr="0054569D">
        <w:rPr>
          <w:rFonts w:ascii="Roboto" w:eastAsia="Roboto" w:hAnsi="Roboto" w:cs="Roboto"/>
          <w:sz w:val="28"/>
          <w:szCs w:val="28"/>
        </w:rPr>
        <w:t>.</w:t>
      </w:r>
      <w:r w:rsidR="007131A4" w:rsidRPr="0054569D">
        <w:rPr>
          <w:rFonts w:ascii="Roboto" w:eastAsia="Roboto" w:hAnsi="Roboto" w:cs="Roboto"/>
          <w:sz w:val="28"/>
          <w:szCs w:val="28"/>
        </w:rPr>
        <w:t>Explain perspective analytics?</w:t>
      </w:r>
    </w:p>
    <w:p w14:paraId="4DA5F899" w14:textId="5D66A94B" w:rsidR="009B2363" w:rsidRPr="007131A4" w:rsidRDefault="009B2363" w:rsidP="009B2363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Prespectiv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analytics is used to find </w:t>
      </w:r>
      <w:r w:rsidR="00912545">
        <w:rPr>
          <w:rFonts w:ascii="Roboto" w:eastAsia="Roboto" w:hAnsi="Roboto" w:cs="Roboto"/>
          <w:sz w:val="28"/>
          <w:szCs w:val="28"/>
        </w:rPr>
        <w:t>the next course of action should be.</w:t>
      </w:r>
    </w:p>
    <w:p w14:paraId="661DF30D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2F625F02" w:rsidR="0052394F" w:rsidRPr="0054569D" w:rsidRDefault="0054569D" w:rsidP="0054569D">
      <w:pPr>
        <w:ind w:firstLine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6.</w:t>
      </w:r>
      <w:r w:rsidR="007131A4" w:rsidRPr="0054569D">
        <w:rPr>
          <w:rFonts w:ascii="Roboto" w:eastAsia="Roboto" w:hAnsi="Roboto" w:cs="Roboto"/>
          <w:sz w:val="28"/>
          <w:szCs w:val="28"/>
        </w:rPr>
        <w:t xml:space="preserve">Write five real-life questions that </w:t>
      </w:r>
      <w:proofErr w:type="spellStart"/>
      <w:r w:rsidR="007131A4" w:rsidRPr="0054569D">
        <w:rPr>
          <w:rFonts w:ascii="Roboto" w:eastAsia="Roboto" w:hAnsi="Roboto" w:cs="Roboto"/>
          <w:sz w:val="28"/>
          <w:szCs w:val="28"/>
        </w:rPr>
        <w:t>PowerBi</w:t>
      </w:r>
      <w:proofErr w:type="spellEnd"/>
      <w:r w:rsidR="007131A4" w:rsidRPr="0054569D">
        <w:rPr>
          <w:rFonts w:ascii="Roboto" w:eastAsia="Roboto" w:hAnsi="Roboto" w:cs="Roboto"/>
          <w:sz w:val="28"/>
          <w:szCs w:val="28"/>
        </w:rPr>
        <w:t xml:space="preserve"> can solve.</w:t>
      </w:r>
    </w:p>
    <w:p w14:paraId="3C91D2E3" w14:textId="3780E2DA" w:rsidR="00912545" w:rsidRDefault="00912545" w:rsidP="00912545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How to find specific data and </w:t>
      </w:r>
      <w:proofErr w:type="spellStart"/>
      <w:r>
        <w:rPr>
          <w:rFonts w:ascii="Roboto" w:eastAsia="Roboto" w:hAnsi="Roboto" w:cs="Roboto"/>
          <w:sz w:val="28"/>
          <w:szCs w:val="28"/>
        </w:rPr>
        <w:t>analyise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in large volumes with power BI</w:t>
      </w:r>
    </w:p>
    <w:p w14:paraId="4522BA07" w14:textId="63183D61" w:rsidR="00912545" w:rsidRDefault="00912545" w:rsidP="00912545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How can power BI assists a customer with their previous search data to show similar kind of products.</w:t>
      </w:r>
    </w:p>
    <w:p w14:paraId="33F7A122" w14:textId="7CC41024" w:rsidR="00912545" w:rsidRDefault="00912545" w:rsidP="00912545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How can power BI </w:t>
      </w:r>
      <w:r w:rsidR="001E10C2">
        <w:rPr>
          <w:rFonts w:ascii="Roboto" w:eastAsia="Roboto" w:hAnsi="Roboto" w:cs="Roboto"/>
          <w:sz w:val="28"/>
          <w:szCs w:val="28"/>
        </w:rPr>
        <w:t>manage inventory</w:t>
      </w:r>
      <w:r w:rsidR="0054569D">
        <w:rPr>
          <w:rFonts w:ascii="Roboto" w:eastAsia="Roboto" w:hAnsi="Roboto" w:cs="Roboto"/>
          <w:sz w:val="28"/>
          <w:szCs w:val="28"/>
        </w:rPr>
        <w:t>.</w:t>
      </w:r>
    </w:p>
    <w:p w14:paraId="08AC33DC" w14:textId="5252E97A" w:rsidR="0054569D" w:rsidRDefault="0054569D" w:rsidP="00912545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How does employee productivity and quality can be assessed using power BI.</w:t>
      </w:r>
    </w:p>
    <w:p w14:paraId="51D3D4DF" w14:textId="11CB27AE" w:rsidR="0054569D" w:rsidRPr="007131A4" w:rsidRDefault="0054569D" w:rsidP="00912545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How does power BI </w:t>
      </w:r>
      <w:proofErr w:type="gramStart"/>
      <w:r>
        <w:rPr>
          <w:rFonts w:ascii="Roboto" w:eastAsia="Roboto" w:hAnsi="Roboto" w:cs="Roboto"/>
          <w:sz w:val="28"/>
          <w:szCs w:val="28"/>
        </w:rPr>
        <w:t>generates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the ROI of new franchise of an existing business.</w:t>
      </w:r>
    </w:p>
    <w:p w14:paraId="00000006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sectPr w:rsidR="0052394F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B900B3" w14:textId="77777777" w:rsidR="0071061C" w:rsidRDefault="0071061C">
      <w:pPr>
        <w:spacing w:line="240" w:lineRule="auto"/>
      </w:pPr>
      <w:r>
        <w:separator/>
      </w:r>
    </w:p>
  </w:endnote>
  <w:endnote w:type="continuationSeparator" w:id="0">
    <w:p w14:paraId="7B5860BA" w14:textId="77777777" w:rsidR="0071061C" w:rsidRDefault="007106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2394F" w:rsidRDefault="0052394F"/>
  <w:p w14:paraId="0000000C" w14:textId="77777777" w:rsidR="0052394F" w:rsidRDefault="00000000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87154" w14:textId="77777777" w:rsidR="0071061C" w:rsidRDefault="0071061C">
      <w:pPr>
        <w:spacing w:line="240" w:lineRule="auto"/>
      </w:pPr>
      <w:r>
        <w:separator/>
      </w:r>
    </w:p>
  </w:footnote>
  <w:footnote w:type="continuationSeparator" w:id="0">
    <w:p w14:paraId="3601E5E5" w14:textId="77777777" w:rsidR="0071061C" w:rsidRDefault="007106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2394F" w:rsidRDefault="0052394F"/>
  <w:p w14:paraId="00000009" w14:textId="77777777" w:rsidR="0052394F" w:rsidRDefault="00000000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000000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C743C"/>
    <w:multiLevelType w:val="hybridMultilevel"/>
    <w:tmpl w:val="38BCF660"/>
    <w:lvl w:ilvl="0" w:tplc="327AF0D2">
      <w:numFmt w:val="bullet"/>
      <w:lvlText w:val="-"/>
      <w:lvlJc w:val="left"/>
      <w:pPr>
        <w:ind w:left="1800" w:hanging="360"/>
      </w:pPr>
      <w:rPr>
        <w:rFonts w:ascii="Roboto" w:eastAsia="Roboto" w:hAnsi="Roboto" w:cs="Roboto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C214596"/>
    <w:multiLevelType w:val="hybridMultilevel"/>
    <w:tmpl w:val="E7B22436"/>
    <w:lvl w:ilvl="0" w:tplc="16FE6486">
      <w:start w:val="4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4885572">
    <w:abstractNumId w:val="1"/>
  </w:num>
  <w:num w:numId="2" w16cid:durableId="364215904">
    <w:abstractNumId w:val="3"/>
  </w:num>
  <w:num w:numId="3" w16cid:durableId="96215843">
    <w:abstractNumId w:val="2"/>
  </w:num>
  <w:num w:numId="4" w16cid:durableId="1233353129">
    <w:abstractNumId w:val="0"/>
  </w:num>
  <w:num w:numId="5" w16cid:durableId="16870512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1E10C2"/>
    <w:rsid w:val="0052394F"/>
    <w:rsid w:val="0054569D"/>
    <w:rsid w:val="0071061C"/>
    <w:rsid w:val="007131A4"/>
    <w:rsid w:val="00912545"/>
    <w:rsid w:val="0097713B"/>
    <w:rsid w:val="00993E3E"/>
    <w:rsid w:val="009B2363"/>
    <w:rsid w:val="00B1428F"/>
    <w:rsid w:val="00CD0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6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avanthi Nukala</cp:lastModifiedBy>
  <cp:revision>3</cp:revision>
  <dcterms:created xsi:type="dcterms:W3CDTF">2021-12-05T16:11:00Z</dcterms:created>
  <dcterms:modified xsi:type="dcterms:W3CDTF">2023-07-05T09:15:00Z</dcterms:modified>
</cp:coreProperties>
</file>